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07043" w14:textId="383EE481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5F306C">
        <w:rPr>
          <w:rFonts w:ascii="Times New Roman" w:hAnsi="Times New Roman"/>
          <w:b/>
          <w:highlight w:val="yellow"/>
          <w:lang w:val="pl-PL"/>
        </w:rPr>
        <w:t xml:space="preserve"> xx </w:t>
      </w:r>
      <w:r w:rsidRPr="002D07F8">
        <w:rPr>
          <w:rFonts w:ascii="Times New Roman" w:hAnsi="Times New Roman"/>
          <w:b/>
          <w:highlight w:val="yellow"/>
          <w:lang w:val="pl-PL"/>
        </w:rPr>
        <w:t>/201</w:t>
      </w:r>
      <w:r w:rsidR="005F306C">
        <w:rPr>
          <w:rFonts w:ascii="Times New Roman" w:hAnsi="Times New Roman"/>
          <w:b/>
          <w:lang w:val="pl-PL"/>
        </w:rPr>
        <w:t>9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3ED2B62E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</w:t>
      </w:r>
      <w:r w:rsidR="005F306C">
        <w:rPr>
          <w:rFonts w:ascii="Times New Roman" w:hAnsi="Times New Roman"/>
          <w:lang w:val="pl-PL"/>
        </w:rPr>
        <w:t>9-06-</w:t>
      </w:r>
      <w:r w:rsidR="000C6FE7">
        <w:rPr>
          <w:rFonts w:ascii="Times New Roman" w:hAnsi="Times New Roman"/>
          <w:lang w:val="pl-PL"/>
        </w:rPr>
        <w:t>10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01DD61F0" w:rsidR="00BD55AB" w:rsidRPr="00E734DA" w:rsidRDefault="005F306C" w:rsidP="00BD55AB">
      <w:pPr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REINO</w:t>
      </w:r>
      <w:r w:rsidR="00BD55AB" w:rsidRPr="00E734DA">
        <w:rPr>
          <w:rFonts w:ascii="Times New Roman" w:hAnsi="Times New Roman"/>
          <w:lang w:val="pl-PL"/>
        </w:rPr>
        <w:t xml:space="preserve">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0476ED67" w14:textId="77777777" w:rsidR="00FF4690" w:rsidRDefault="00FF4690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Treść uchwał podjętych przez Nadzwyczajne Walne Zgromadzenie Spółki</w:t>
      </w:r>
    </w:p>
    <w:p w14:paraId="24184E60" w14:textId="617E4269" w:rsidR="005A24D8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5A24D8"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56 ust. 1 pkt 2 Ustawy o ofercie - informacje bieżące i okresowe</w:t>
      </w:r>
    </w:p>
    <w:p w14:paraId="0C4EB5A9" w14:textId="5383763E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0EAD6831" w14:textId="6FA086BC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Zarząd </w:t>
      </w:r>
      <w:r w:rsidR="005F306C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REINO</w:t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 Capital S.</w:t>
      </w:r>
      <w:bookmarkStart w:id="0" w:name="_GoBack"/>
      <w:bookmarkEnd w:id="0"/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A. z siedzibą </w:t>
      </w:r>
      <w:r w:rsidR="005F306C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w Warszawie</w:t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 </w:t>
      </w:r>
      <w:r w:rsidR="005F306C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(</w:t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"Spółka"</w:t>
      </w:r>
      <w:r w:rsidR="005F306C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)</w:t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, informuje, że Nadzwyczajne Walne Zgromadzenie Spółki </w:t>
      </w:r>
      <w:r w:rsidR="005F306C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(</w:t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"Walne Zgromadzenie"</w:t>
      </w:r>
      <w:r w:rsidR="005F306C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)</w:t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 xml:space="preserve"> powzięło uchwały, których treść Spółka przekazuje do publicznej wiadomości wraz z wynikami głosowania nad każdą z nich.</w:t>
      </w:r>
    </w:p>
    <w:p w14:paraId="6DDB3D89" w14:textId="2D82E3D6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nadto Spółka informuje, że: </w:t>
      </w:r>
    </w:p>
    <w:p w14:paraId="2F74EE6D" w14:textId="0ED4A43D" w:rsidR="00FF4690" w:rsidRDefault="00FF4690" w:rsidP="005F306C">
      <w:pPr>
        <w:spacing w:after="0" w:line="240" w:lineRule="auto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Walne Zgromadzenie nie odstąpiło od rozpatrzenia któregokolwiek z punktów planowanego porządku obrad, </w:t>
      </w:r>
    </w:p>
    <w:p w14:paraId="07725709" w14:textId="33EB885E" w:rsidR="00FF4690" w:rsidRDefault="00FF4690" w:rsidP="005F306C">
      <w:pPr>
        <w:spacing w:after="0" w:line="240" w:lineRule="auto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było uchwał, które objęte zostały porządkiem obrad, a nie zostały podjęte przez Walne Zgromadzenie, </w:t>
      </w:r>
    </w:p>
    <w:p w14:paraId="470F9BE9" w14:textId="48819D1B" w:rsidR="00FF4690" w:rsidRDefault="00FF4690" w:rsidP="005F306C">
      <w:pPr>
        <w:spacing w:after="0" w:line="240" w:lineRule="auto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zostały zgłoszone sprzeciwy do protokołu. </w:t>
      </w:r>
    </w:p>
    <w:p w14:paraId="74159A5B" w14:textId="5D9F8E22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Szczegółowa podstawa prawna: § 19 ust. 1 pkt 6-9 Rozporządzenia Ministra Finansów z dnia 29 marca 2018 r. w sprawie informacji bieżących i okresowych przekazywanych przez emitentów papierów wartościowych oraz warunków uznawania za równoważne informacji wymaganych przepisami prawa państwa niebędącego państwem członkowskim</w:t>
      </w:r>
    </w:p>
    <w:p w14:paraId="5CD7D7FE" w14:textId="77777777" w:rsidR="005F306C" w:rsidRDefault="005F306C" w:rsidP="00BD55AB">
      <w:pPr>
        <w:jc w:val="both"/>
        <w:rPr>
          <w:rFonts w:ascii="Times New Roman" w:eastAsia="Times New Roman" w:hAnsi="Times New Roman" w:cs="Times New Roman"/>
          <w:b/>
          <w:bCs/>
          <w:lang w:val="pl-PL"/>
        </w:rPr>
      </w:pPr>
    </w:p>
    <w:p w14:paraId="223DAB75" w14:textId="4D1C96F3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40F51" w14:textId="77777777" w:rsidR="008A61FD" w:rsidRDefault="008A61FD" w:rsidP="00C95FF8">
      <w:pPr>
        <w:spacing w:after="0" w:line="240" w:lineRule="auto"/>
      </w:pPr>
      <w:r>
        <w:separator/>
      </w:r>
    </w:p>
  </w:endnote>
  <w:endnote w:type="continuationSeparator" w:id="0">
    <w:p w14:paraId="628ED8B6" w14:textId="77777777" w:rsidR="008A61FD" w:rsidRDefault="008A61FD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Verdana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ACCDF" w14:textId="77777777" w:rsidR="008A61FD" w:rsidRDefault="008A61FD" w:rsidP="00C95FF8">
      <w:pPr>
        <w:spacing w:after="0" w:line="240" w:lineRule="auto"/>
      </w:pPr>
      <w:r>
        <w:separator/>
      </w:r>
    </w:p>
  </w:footnote>
  <w:footnote w:type="continuationSeparator" w:id="0">
    <w:p w14:paraId="6987665D" w14:textId="77777777" w:rsidR="008A61FD" w:rsidRDefault="008A61FD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C6FE7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623C"/>
    <w:rsid w:val="00492607"/>
    <w:rsid w:val="004B7291"/>
    <w:rsid w:val="004C3CB2"/>
    <w:rsid w:val="004D497B"/>
    <w:rsid w:val="005060C0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24D8"/>
    <w:rsid w:val="005A5234"/>
    <w:rsid w:val="005D4DC8"/>
    <w:rsid w:val="005D6084"/>
    <w:rsid w:val="005D6CD4"/>
    <w:rsid w:val="005F306C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A61FD"/>
    <w:rsid w:val="008C404A"/>
    <w:rsid w:val="008C4A20"/>
    <w:rsid w:val="008D20A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41B4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B417E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4690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59335-254F-4DB0-A1D6-C1366F2AB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6-10T14:21:00Z</dcterms:created>
  <dcterms:modified xsi:type="dcterms:W3CDTF">2019-06-10T14:21:00Z</dcterms:modified>
</cp:coreProperties>
</file>